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Schaarp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exercis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markdown</dc:title>
  <dc:creator>Jonas Schaarp</dc:creator>
  <cp:keywords/>
  <dcterms:created xsi:type="dcterms:W3CDTF">2021-06-16T13:22:11Z</dcterms:created>
  <dcterms:modified xsi:type="dcterms:W3CDTF">2021-06-16T13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